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067EEF" w14:textId="77777777" w:rsidR="0045499E" w:rsidRPr="006C6A71" w:rsidRDefault="009B120F" w:rsidP="005D6C91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  <w:lang w:val="en-US"/>
        </w:rPr>
        <w:t>Basic Signals and Systems</w:t>
      </w:r>
    </w:p>
    <w:p w14:paraId="79406B1E" w14:textId="77777777" w:rsidR="009B120F" w:rsidRPr="006C6A71" w:rsidRDefault="009B120F" w:rsidP="005D6C9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</w:rPr>
        <w:t>Detailed Syllabus</w:t>
      </w:r>
    </w:p>
    <w:p w14:paraId="375A4500" w14:textId="77777777" w:rsidR="009B120F" w:rsidRPr="006C6A71" w:rsidRDefault="009B120F" w:rsidP="005D6C91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UNIT I: Pre- Requisites: </w:t>
      </w:r>
      <w:r w:rsidRPr="006C6A71">
        <w:rPr>
          <w:rFonts w:ascii="Times New Roman" w:hAnsi="Times New Roman" w:cs="Times New Roman"/>
          <w:i/>
          <w:iCs/>
          <w:sz w:val="24"/>
          <w:szCs w:val="24"/>
          <w:lang w:val="en-US"/>
        </w:rPr>
        <w:t>Differential Equations.</w:t>
      </w:r>
    </w:p>
    <w:p w14:paraId="1D15E872" w14:textId="77777777" w:rsidR="009B120F" w:rsidRPr="006C6A71" w:rsidRDefault="009B120F" w:rsidP="005D6C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troduction to Continuous Time Signals and Systems: </w:t>
      </w:r>
      <w:r w:rsidRPr="006C6A71">
        <w:rPr>
          <w:rFonts w:ascii="Times New Roman" w:hAnsi="Times New Roman" w:cs="Times New Roman"/>
          <w:sz w:val="24"/>
          <w:szCs w:val="24"/>
          <w:lang w:val="en-US"/>
        </w:rPr>
        <w:t>Introduction to continuous time and discrete time signals, Classification of signals with their mathematical representation and characteristics. Transformation of independent variable, Introduction to various type of system, basic system properties.</w:t>
      </w:r>
    </w:p>
    <w:p w14:paraId="6C830FEA" w14:textId="77777777" w:rsidR="009B120F" w:rsidRPr="006C6A71" w:rsidRDefault="009B120F" w:rsidP="005D6C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nalogous System: </w:t>
      </w:r>
      <w:r w:rsidRPr="006C6A71">
        <w:rPr>
          <w:rFonts w:ascii="Times New Roman" w:hAnsi="Times New Roman" w:cs="Times New Roman"/>
          <w:sz w:val="24"/>
          <w:szCs w:val="24"/>
          <w:lang w:val="en-US"/>
        </w:rPr>
        <w:t>Linear &amp; Rotational mechanical elements, force-voltage and force-current analogy, modeling of mechanical and electro-mechanical systems: Analysis of first and second order linear systems by classical method.</w:t>
      </w:r>
    </w:p>
    <w:p w14:paraId="7B066E2E" w14:textId="77777777" w:rsidR="009B120F" w:rsidRPr="006C6A71" w:rsidRDefault="009B120F" w:rsidP="005D6C9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</w:rPr>
        <w:t xml:space="preserve">UNIT II: Pre- Requisites: </w:t>
      </w:r>
      <w:r w:rsidRPr="006C6A71">
        <w:rPr>
          <w:rFonts w:ascii="Times New Roman" w:hAnsi="Times New Roman" w:cs="Times New Roman"/>
          <w:i/>
          <w:iCs/>
          <w:sz w:val="24"/>
          <w:szCs w:val="24"/>
        </w:rPr>
        <w:t>Fourier Series &amp; Fourier Transform</w:t>
      </w:r>
    </w:p>
    <w:p w14:paraId="40BDC363" w14:textId="77777777" w:rsidR="009B120F" w:rsidRPr="006C6A71" w:rsidRDefault="009B120F" w:rsidP="005D6C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</w:rPr>
        <w:t xml:space="preserve">Fourier Transform Analysis: </w:t>
      </w:r>
      <w:r w:rsidRPr="006C6A71">
        <w:rPr>
          <w:rFonts w:ascii="Times New Roman" w:hAnsi="Times New Roman" w:cs="Times New Roman"/>
          <w:sz w:val="24"/>
          <w:szCs w:val="24"/>
        </w:rPr>
        <w:t xml:space="preserve">Exponential form and Compact trigonometric form of Fourier series, Fourier symmetry, Fourier transform: Properties, application to network analysis. Definition of DTFS, and DTFT, Sampling Theorem. </w:t>
      </w:r>
    </w:p>
    <w:p w14:paraId="4AFD7D5D" w14:textId="77777777" w:rsidR="009B120F" w:rsidRPr="006C6A71" w:rsidRDefault="009B120F" w:rsidP="005D6C9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</w:rPr>
        <w:t xml:space="preserve">UNIT III: Pre- Requisites: </w:t>
      </w:r>
      <w:r w:rsidRPr="006C6A71">
        <w:rPr>
          <w:rFonts w:ascii="Times New Roman" w:hAnsi="Times New Roman" w:cs="Times New Roman"/>
          <w:i/>
          <w:iCs/>
          <w:sz w:val="24"/>
          <w:szCs w:val="24"/>
        </w:rPr>
        <w:t>Laplace Transform</w:t>
      </w:r>
    </w:p>
    <w:p w14:paraId="79BF2ECD" w14:textId="77777777" w:rsidR="009B120F" w:rsidRPr="006C6A71" w:rsidRDefault="009B120F" w:rsidP="005D6C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</w:rPr>
        <w:t xml:space="preserve">Laplace Transform Analysis: </w:t>
      </w:r>
      <w:r w:rsidRPr="006C6A71">
        <w:rPr>
          <w:rFonts w:ascii="Times New Roman" w:hAnsi="Times New Roman" w:cs="Times New Roman"/>
          <w:sz w:val="24"/>
          <w:szCs w:val="24"/>
        </w:rPr>
        <w:t>Review of Laplace Transform, Properties of Laplace Transform, Initial &amp; Final value Theorems, Inverse Laplace Transform, Convolution Theorem, Impulse response, Application of Laplace Transform to analysis of networks, waveform synthesis and Laplace Transform to complex waveforms</w:t>
      </w:r>
    </w:p>
    <w:p w14:paraId="36735C65" w14:textId="77777777" w:rsidR="009B120F" w:rsidRPr="006C6A71" w:rsidRDefault="009B120F" w:rsidP="005D6C9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UNIT IV: Pre- Requisites: </w:t>
      </w:r>
      <w:r w:rsidRPr="006C6A71">
        <w:rPr>
          <w:rFonts w:ascii="Times New Roman" w:hAnsi="Times New Roman" w:cs="Times New Roman"/>
          <w:i/>
          <w:iCs/>
          <w:sz w:val="24"/>
          <w:szCs w:val="24"/>
          <w:lang w:val="en-US"/>
        </w:rPr>
        <w:t>Matrix Calculations.</w:t>
      </w:r>
    </w:p>
    <w:p w14:paraId="02AC5427" w14:textId="77777777" w:rsidR="009B120F" w:rsidRPr="006C6A71" w:rsidRDefault="009B120F" w:rsidP="005D6C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  <w:lang w:val="en-US"/>
        </w:rPr>
        <w:t>State – Variable analysis</w:t>
      </w:r>
      <w:r w:rsidRPr="006C6A71">
        <w:rPr>
          <w:rFonts w:ascii="Times New Roman" w:hAnsi="Times New Roman" w:cs="Times New Roman"/>
          <w:sz w:val="24"/>
          <w:szCs w:val="24"/>
          <w:lang w:val="en-US"/>
        </w:rPr>
        <w:t>: Introduction, State Space representation of linear systems,</w:t>
      </w:r>
      <w:r w:rsidRPr="006C6A71">
        <w:rPr>
          <w:rFonts w:ascii="Times New Roman" w:hAnsi="Times New Roman" w:cs="Times New Roman"/>
          <w:sz w:val="24"/>
          <w:szCs w:val="24"/>
          <w:lang w:val="en-US"/>
        </w:rPr>
        <w:br/>
        <w:t>Transfer function and state Variables, State Transition Matrix, Solution of state equations for homogeneous and non-homogeneous systems, Applications of State Variable technique to the analysis of linear systems.</w:t>
      </w:r>
    </w:p>
    <w:p w14:paraId="28251E42" w14:textId="77777777" w:rsidR="009B120F" w:rsidRPr="006C6A71" w:rsidRDefault="009B120F" w:rsidP="005D6C9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</w:rPr>
        <w:t xml:space="preserve">UNIT V: Pre- Requisites: </w:t>
      </w:r>
      <w:r w:rsidRPr="006C6A71">
        <w:rPr>
          <w:rFonts w:ascii="Times New Roman" w:hAnsi="Times New Roman" w:cs="Times New Roman"/>
          <w:i/>
          <w:iCs/>
          <w:sz w:val="24"/>
          <w:szCs w:val="24"/>
        </w:rPr>
        <w:t>Z-Transforms</w:t>
      </w:r>
    </w:p>
    <w:p w14:paraId="33068566" w14:textId="77777777" w:rsidR="009B120F" w:rsidRPr="006C6A71" w:rsidRDefault="009B120F" w:rsidP="005D6C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</w:rPr>
        <w:t xml:space="preserve">Z-Transform Analysis: </w:t>
      </w:r>
      <w:r w:rsidRPr="006C6A71">
        <w:rPr>
          <w:rFonts w:ascii="Times New Roman" w:hAnsi="Times New Roman" w:cs="Times New Roman"/>
          <w:sz w:val="24"/>
          <w:szCs w:val="24"/>
          <w:lang w:val="en-US"/>
        </w:rPr>
        <w:t xml:space="preserve">Concept of Z – Transform&amp; ROC, Z – Transform of common functions, </w:t>
      </w:r>
    </w:p>
    <w:p w14:paraId="1C38661C" w14:textId="77777777" w:rsidR="009B120F" w:rsidRPr="006C6A71" w:rsidRDefault="009B120F" w:rsidP="005D6C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sz w:val="24"/>
          <w:szCs w:val="24"/>
          <w:lang w:val="en-US"/>
        </w:rPr>
        <w:t>Inverse Z – Transform, Initial &amp; Final value Theorems, Applications to solution of difference equations, Properties of Z-transform.</w:t>
      </w:r>
    </w:p>
    <w:p w14:paraId="3AB201A9" w14:textId="77777777" w:rsidR="009B120F" w:rsidRPr="006C6A71" w:rsidRDefault="009B120F" w:rsidP="005D6C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</w:rPr>
        <w:t>Text Books:</w:t>
      </w:r>
    </w:p>
    <w:p w14:paraId="59F680CB" w14:textId="77777777" w:rsidR="00B56256" w:rsidRPr="006C6A71" w:rsidRDefault="00CB5D75" w:rsidP="005D6C91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sz w:val="24"/>
          <w:szCs w:val="24"/>
        </w:rPr>
        <w:t>Oppenhiem, Wilsky, Nawab, “Signals &amp; Systems”, PHI.</w:t>
      </w:r>
    </w:p>
    <w:p w14:paraId="60B7C1C3" w14:textId="77777777" w:rsidR="00B56256" w:rsidRPr="006C6A71" w:rsidRDefault="00CB5D75" w:rsidP="005D6C91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sz w:val="24"/>
          <w:szCs w:val="24"/>
        </w:rPr>
        <w:t>Anand Kumar, “Signals &amp; Systems”, PHI.</w:t>
      </w:r>
    </w:p>
    <w:p w14:paraId="049143C3" w14:textId="77777777" w:rsidR="00B56256" w:rsidRPr="006C6A71" w:rsidRDefault="00CB5D75" w:rsidP="005D6C91">
      <w:pPr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sz w:val="24"/>
          <w:szCs w:val="24"/>
        </w:rPr>
        <w:t>Choudhary D. Roy, “Network &amp; Systems”, Wiley Eastern Ltd.</w:t>
      </w:r>
    </w:p>
    <w:p w14:paraId="53E15539" w14:textId="77777777" w:rsidR="009B120F" w:rsidRPr="006C6A71" w:rsidRDefault="009B120F" w:rsidP="005D6C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b/>
          <w:bCs/>
          <w:sz w:val="24"/>
          <w:szCs w:val="24"/>
        </w:rPr>
        <w:t>Reference Books:</w:t>
      </w:r>
    </w:p>
    <w:p w14:paraId="068F4D31" w14:textId="77777777" w:rsidR="00B56256" w:rsidRPr="006C6A71" w:rsidRDefault="00CB5D75" w:rsidP="005D6C91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sz w:val="24"/>
          <w:szCs w:val="24"/>
        </w:rPr>
        <w:lastRenderedPageBreak/>
        <w:t>David K. Cheng; “Analysis of Linear System”, Narosa Publishing Co.</w:t>
      </w:r>
    </w:p>
    <w:p w14:paraId="42911057" w14:textId="77777777" w:rsidR="00B56256" w:rsidRPr="006C6A71" w:rsidRDefault="00CB5D75" w:rsidP="005D6C91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sz w:val="24"/>
          <w:szCs w:val="24"/>
        </w:rPr>
        <w:t>Donald E. Scott, “Introduction to circuit Analysis” Mc. Graw Hill.</w:t>
      </w:r>
    </w:p>
    <w:p w14:paraId="522CB4A4" w14:textId="77777777" w:rsidR="00B56256" w:rsidRPr="006C6A71" w:rsidRDefault="00CB5D75" w:rsidP="005D6C91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sz w:val="24"/>
          <w:szCs w:val="24"/>
        </w:rPr>
        <w:t>BP Lathi, “Linear Systems &amp; Signals” Oxford University Press, 2008.</w:t>
      </w:r>
    </w:p>
    <w:p w14:paraId="181AEC05" w14:textId="77777777" w:rsidR="00B56256" w:rsidRPr="006C6A71" w:rsidRDefault="00CB5D75" w:rsidP="005D6C91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sz w:val="24"/>
          <w:szCs w:val="24"/>
        </w:rPr>
        <w:t>IJ Nagrath, S.N. Saran, R. Ranjan and S. Kumar, “Signals and Systems”, TataMc.Graw Hill, 2001.</w:t>
      </w:r>
    </w:p>
    <w:p w14:paraId="05E2A7A1" w14:textId="77777777" w:rsidR="009B120F" w:rsidRDefault="00CB5D75" w:rsidP="005D6C91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C6A71">
        <w:rPr>
          <w:rFonts w:ascii="Times New Roman" w:hAnsi="Times New Roman" w:cs="Times New Roman"/>
          <w:sz w:val="24"/>
          <w:szCs w:val="24"/>
        </w:rPr>
        <w:t>ME Van-Valkenberg; “ Network Analysis”, Prentice Hall of Indi</w:t>
      </w:r>
      <w:r w:rsidR="00EE4C02">
        <w:rPr>
          <w:rFonts w:ascii="Times New Roman" w:hAnsi="Times New Roman" w:cs="Times New Roman"/>
          <w:sz w:val="24"/>
          <w:szCs w:val="24"/>
        </w:rPr>
        <w:t>a</w:t>
      </w:r>
    </w:p>
    <w:p w14:paraId="5BDD39A2" w14:textId="7AD513A6" w:rsidR="00EE4C02" w:rsidRPr="006C6A71" w:rsidRDefault="00EE4C02" w:rsidP="005D6C91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EE4C02" w:rsidRPr="006C6A71" w:rsidSect="009B120F">
          <w:pgSz w:w="11906" w:h="16838"/>
          <w:pgMar w:top="1135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411ACE52" w14:textId="5C49F82C" w:rsidR="00DC46E3" w:rsidRPr="00EE4C02" w:rsidRDefault="00B73158" w:rsidP="00EE4C02">
      <w:pPr>
        <w:spacing w:after="0" w:line="360" w:lineRule="auto"/>
        <w:jc w:val="both"/>
        <w:rPr>
          <w:rFonts w:ascii="Times New Roman" w:eastAsia="Times New Roman" w:hAnsi="Times New Roman" w:cs="Times New Roman"/>
          <w:color w:val="161616"/>
          <w:sz w:val="24"/>
          <w:szCs w:val="24"/>
          <w:lang w:eastAsia="en-IN"/>
        </w:rPr>
      </w:pPr>
      <w:r w:rsidRPr="00EE4C02">
        <w:rPr>
          <w:rFonts w:ascii="Times New Roman" w:eastAsia="Times New Roman" w:hAnsi="Times New Roman" w:cs="Times New Roman"/>
          <w:color w:val="161616"/>
          <w:sz w:val="24"/>
          <w:szCs w:val="24"/>
          <w:shd w:val="clear" w:color="auto" w:fill="F7F7F7"/>
          <w:lang w:eastAsia="en-IN"/>
        </w:rPr>
        <w:t>​</w:t>
      </w:r>
    </w:p>
    <w:sectPr w:rsidR="00DC46E3" w:rsidRPr="00EE4C02" w:rsidSect="00B8047E">
      <w:type w:val="continuous"/>
      <w:pgSz w:w="11906" w:h="16838"/>
      <w:pgMar w:top="1135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28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EB853E" w14:textId="77777777" w:rsidR="003E1DA7" w:rsidRDefault="003E1DA7" w:rsidP="00365898">
      <w:pPr>
        <w:spacing w:after="0" w:line="240" w:lineRule="auto"/>
      </w:pPr>
      <w:r>
        <w:separator/>
      </w:r>
    </w:p>
  </w:endnote>
  <w:endnote w:type="continuationSeparator" w:id="0">
    <w:p w14:paraId="4E63D06C" w14:textId="77777777" w:rsidR="003E1DA7" w:rsidRDefault="003E1DA7" w:rsidP="003658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7B6B51" w14:textId="77777777" w:rsidR="003E1DA7" w:rsidRDefault="003E1DA7" w:rsidP="00365898">
      <w:pPr>
        <w:spacing w:after="0" w:line="240" w:lineRule="auto"/>
      </w:pPr>
      <w:r>
        <w:separator/>
      </w:r>
    </w:p>
  </w:footnote>
  <w:footnote w:type="continuationSeparator" w:id="0">
    <w:p w14:paraId="5FA50522" w14:textId="77777777" w:rsidR="003E1DA7" w:rsidRDefault="003E1DA7" w:rsidP="003658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F6A0B"/>
    <w:multiLevelType w:val="hybridMultilevel"/>
    <w:tmpl w:val="D018BB46"/>
    <w:lvl w:ilvl="0" w:tplc="DE6465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8086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4C03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2058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20EE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BE43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D482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16E6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18BE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A826146"/>
    <w:multiLevelType w:val="hybridMultilevel"/>
    <w:tmpl w:val="10E4548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9D0474"/>
    <w:multiLevelType w:val="hybridMultilevel"/>
    <w:tmpl w:val="1F38F062"/>
    <w:lvl w:ilvl="0" w:tplc="7E2240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40F6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B251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3E9C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18A87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6842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365F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6D2D4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FA77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0E7AD4"/>
    <w:multiLevelType w:val="hybridMultilevel"/>
    <w:tmpl w:val="8DB03A10"/>
    <w:lvl w:ilvl="0" w:tplc="652E3084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0D496391"/>
    <w:multiLevelType w:val="hybridMultilevel"/>
    <w:tmpl w:val="1AA47024"/>
    <w:lvl w:ilvl="0" w:tplc="84A644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4688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A49A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1A1A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E22F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E675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D2F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A9A49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6201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00966CA"/>
    <w:multiLevelType w:val="hybridMultilevel"/>
    <w:tmpl w:val="5702655E"/>
    <w:lvl w:ilvl="0" w:tplc="307A16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5030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D017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86CF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22BD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80A7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B003A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EAE6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2E7F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08B5667"/>
    <w:multiLevelType w:val="hybridMultilevel"/>
    <w:tmpl w:val="0F429490"/>
    <w:lvl w:ilvl="0" w:tplc="E0F816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586B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7A66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70FE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38D3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7EB2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3AF9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D029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DCC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1646124"/>
    <w:multiLevelType w:val="hybridMultilevel"/>
    <w:tmpl w:val="52BA2A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965F4"/>
    <w:multiLevelType w:val="hybridMultilevel"/>
    <w:tmpl w:val="09F2D370"/>
    <w:lvl w:ilvl="0" w:tplc="143CB1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E855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6C20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B071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89CDB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94FE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0C51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1054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4C7A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75B4392"/>
    <w:multiLevelType w:val="hybridMultilevel"/>
    <w:tmpl w:val="E1FE68E2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0" w15:restartNumberingAfterBreak="0">
    <w:nsid w:val="17A70564"/>
    <w:multiLevelType w:val="hybridMultilevel"/>
    <w:tmpl w:val="52BA2A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632933"/>
    <w:multiLevelType w:val="hybridMultilevel"/>
    <w:tmpl w:val="37A2C34A"/>
    <w:lvl w:ilvl="0" w:tplc="9E6AB050">
      <w:start w:val="1"/>
      <w:numFmt w:val="decimal"/>
      <w:lvlText w:val="Q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 w:tplc="24BE0C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D0A62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3C7D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A24B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027D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2824E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7AF5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51416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AF27D83"/>
    <w:multiLevelType w:val="hybridMultilevel"/>
    <w:tmpl w:val="9C76EA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07029"/>
    <w:multiLevelType w:val="hybridMultilevel"/>
    <w:tmpl w:val="5CA0C282"/>
    <w:lvl w:ilvl="0" w:tplc="7DA0DD1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A9CD3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C800B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8C4F4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8F266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D4233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08C3A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F9AD6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37ADA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C551EA5"/>
    <w:multiLevelType w:val="hybridMultilevel"/>
    <w:tmpl w:val="D200E694"/>
    <w:lvl w:ilvl="0" w:tplc="143CB1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bCs/>
      </w:rPr>
    </w:lvl>
    <w:lvl w:ilvl="1" w:tplc="24BE0C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D0A62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3C7D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A24B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027D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2824E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7AF5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51416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FD025B3"/>
    <w:multiLevelType w:val="hybridMultilevel"/>
    <w:tmpl w:val="F59E546A"/>
    <w:lvl w:ilvl="0" w:tplc="E014DF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D69B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161B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F0B6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7E39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08BB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225C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9652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645C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2361D04"/>
    <w:multiLevelType w:val="multilevel"/>
    <w:tmpl w:val="A5507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4A50FBB"/>
    <w:multiLevelType w:val="hybridMultilevel"/>
    <w:tmpl w:val="7BBEAFC0"/>
    <w:lvl w:ilvl="0" w:tplc="E94805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98E1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2A28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882C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607D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EEED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1AF8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6602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648B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269548D5"/>
    <w:multiLevelType w:val="hybridMultilevel"/>
    <w:tmpl w:val="D2E6792E"/>
    <w:lvl w:ilvl="0" w:tplc="66F4FB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222F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BE01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94D6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A6C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766B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644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7244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0A5A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2DA4296D"/>
    <w:multiLevelType w:val="hybridMultilevel"/>
    <w:tmpl w:val="E44AA8B6"/>
    <w:lvl w:ilvl="0" w:tplc="C17E82F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A045A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AC426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4C26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6D20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794639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E46FC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9701C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A9A08F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E872D1F"/>
    <w:multiLevelType w:val="hybridMultilevel"/>
    <w:tmpl w:val="687CE85C"/>
    <w:lvl w:ilvl="0" w:tplc="ABF666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0286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9494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388B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EE03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CCFC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D649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F2EB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56BD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33904F2C"/>
    <w:multiLevelType w:val="hybridMultilevel"/>
    <w:tmpl w:val="0CC2F03E"/>
    <w:lvl w:ilvl="0" w:tplc="1D86E8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B6E3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6C49C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226E2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DAF0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A8EC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60FD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6ECA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DCDD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61D3F28"/>
    <w:multiLevelType w:val="hybridMultilevel"/>
    <w:tmpl w:val="51E8B668"/>
    <w:lvl w:ilvl="0" w:tplc="BF26AC74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522DFE"/>
    <w:multiLevelType w:val="hybridMultilevel"/>
    <w:tmpl w:val="5CF0D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E075FA"/>
    <w:multiLevelType w:val="hybridMultilevel"/>
    <w:tmpl w:val="8DB03A10"/>
    <w:lvl w:ilvl="0" w:tplc="652E3084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0D2051D"/>
    <w:multiLevelType w:val="hybridMultilevel"/>
    <w:tmpl w:val="97C29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670A0B"/>
    <w:multiLevelType w:val="hybridMultilevel"/>
    <w:tmpl w:val="FC6C7F6E"/>
    <w:lvl w:ilvl="0" w:tplc="3C3C4D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B38E30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AAC02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8EEBC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2C884B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578BC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FA212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18CB48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D161A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A3B7A72"/>
    <w:multiLevelType w:val="hybridMultilevel"/>
    <w:tmpl w:val="785CFAC2"/>
    <w:lvl w:ilvl="0" w:tplc="AE3A65F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5823BC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46734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BE8E8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A0B51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24A66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D67D6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B4D7B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16974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817F81"/>
    <w:multiLevelType w:val="hybridMultilevel"/>
    <w:tmpl w:val="98F0999C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9" w15:restartNumberingAfterBreak="0">
    <w:nsid w:val="4AE9048C"/>
    <w:multiLevelType w:val="hybridMultilevel"/>
    <w:tmpl w:val="A7D2B568"/>
    <w:lvl w:ilvl="0" w:tplc="F0E4F7BE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201CFC"/>
    <w:multiLevelType w:val="hybridMultilevel"/>
    <w:tmpl w:val="50CC076C"/>
    <w:lvl w:ilvl="0" w:tplc="37E0E4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4CE8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9E00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18E0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1CA1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AC0D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A850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A439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9AE3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4D34059D"/>
    <w:multiLevelType w:val="hybridMultilevel"/>
    <w:tmpl w:val="BE94E05C"/>
    <w:lvl w:ilvl="0" w:tplc="6F78BF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7824A5"/>
    <w:multiLevelType w:val="hybridMultilevel"/>
    <w:tmpl w:val="5BB6A888"/>
    <w:lvl w:ilvl="0" w:tplc="9E6AB050">
      <w:start w:val="1"/>
      <w:numFmt w:val="decimal"/>
      <w:lvlText w:val="Q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 w:tplc="24BE0C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D0A62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3C7D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A24B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027D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2824E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7AF5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51416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18812BE"/>
    <w:multiLevelType w:val="hybridMultilevel"/>
    <w:tmpl w:val="4D5C2330"/>
    <w:lvl w:ilvl="0" w:tplc="5ACA64E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5450FC64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2CDEAD22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9838060E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9500AF7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7E0E3F60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B1967CB8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0C6E2872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F9EA173C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3494ECC"/>
    <w:multiLevelType w:val="hybridMultilevel"/>
    <w:tmpl w:val="4A1CA696"/>
    <w:lvl w:ilvl="0" w:tplc="EB42DCC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9F2FEF"/>
    <w:multiLevelType w:val="hybridMultilevel"/>
    <w:tmpl w:val="5A8AD334"/>
    <w:lvl w:ilvl="0" w:tplc="059462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028B4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E8AE0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681C8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9C2ED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3C5D4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8E21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5E214F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5E3C8C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012AA2"/>
    <w:multiLevelType w:val="hybridMultilevel"/>
    <w:tmpl w:val="6BB8CFA8"/>
    <w:lvl w:ilvl="0" w:tplc="0E80A47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73283364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9721660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B3CC3AB0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BB16E75E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82183F5E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83B41818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B8204B76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6AC44F56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6A425F3"/>
    <w:multiLevelType w:val="hybridMultilevel"/>
    <w:tmpl w:val="2FEA87B8"/>
    <w:lvl w:ilvl="0" w:tplc="652E30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A340EA"/>
    <w:multiLevelType w:val="hybridMultilevel"/>
    <w:tmpl w:val="0AE8DF56"/>
    <w:lvl w:ilvl="0" w:tplc="756AF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32B2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34A8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FEA6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D0C6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E7656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664E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D0A2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5E80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0A271F0"/>
    <w:multiLevelType w:val="hybridMultilevel"/>
    <w:tmpl w:val="B09A790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3CF3A22"/>
    <w:multiLevelType w:val="hybridMultilevel"/>
    <w:tmpl w:val="9F3A1800"/>
    <w:lvl w:ilvl="0" w:tplc="2EA6F81A">
      <w:numFmt w:val="bullet"/>
      <w:lvlText w:val="-"/>
      <w:lvlJc w:val="left"/>
      <w:pPr>
        <w:ind w:left="1413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1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73" w:hanging="360"/>
      </w:pPr>
      <w:rPr>
        <w:rFonts w:ascii="Wingdings" w:hAnsi="Wingdings" w:hint="default"/>
      </w:rPr>
    </w:lvl>
  </w:abstractNum>
  <w:abstractNum w:abstractNumId="41" w15:restartNumberingAfterBreak="0">
    <w:nsid w:val="64863FE6"/>
    <w:multiLevelType w:val="hybridMultilevel"/>
    <w:tmpl w:val="3B8CCA2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88805A6"/>
    <w:multiLevelType w:val="hybridMultilevel"/>
    <w:tmpl w:val="DEAAC18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BF30691"/>
    <w:multiLevelType w:val="hybridMultilevel"/>
    <w:tmpl w:val="37065FB4"/>
    <w:lvl w:ilvl="0" w:tplc="E4368C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366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48A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8298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C828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E29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6251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F09F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5ACB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6C8B5B01"/>
    <w:multiLevelType w:val="multilevel"/>
    <w:tmpl w:val="ED8EF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0900CB8"/>
    <w:multiLevelType w:val="hybridMultilevel"/>
    <w:tmpl w:val="ECE25C26"/>
    <w:lvl w:ilvl="0" w:tplc="2668ED02">
      <w:start w:val="1"/>
      <w:numFmt w:val="lowerRoman"/>
      <w:lvlText w:val="(%1)"/>
      <w:lvlJc w:val="left"/>
      <w:pPr>
        <w:ind w:left="114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6" w15:restartNumberingAfterBreak="0">
    <w:nsid w:val="728B1817"/>
    <w:multiLevelType w:val="multilevel"/>
    <w:tmpl w:val="A9DA93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97A144A"/>
    <w:multiLevelType w:val="hybridMultilevel"/>
    <w:tmpl w:val="0484C008"/>
    <w:lvl w:ilvl="0" w:tplc="69B6F7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CA0CE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A63EA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4E48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162684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EAA1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71E63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648A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F54C26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7A1415B2"/>
    <w:multiLevelType w:val="hybridMultilevel"/>
    <w:tmpl w:val="5BB6A888"/>
    <w:lvl w:ilvl="0" w:tplc="9E6AB050">
      <w:start w:val="1"/>
      <w:numFmt w:val="decimal"/>
      <w:lvlText w:val="Q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 w:tplc="24BE0C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D0A62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63C7D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7A24B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9027DD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2824E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7AF5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51416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7A8626C5"/>
    <w:multiLevelType w:val="hybridMultilevel"/>
    <w:tmpl w:val="86FE4F2C"/>
    <w:lvl w:ilvl="0" w:tplc="9A4E3A7A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5846146">
    <w:abstractNumId w:val="26"/>
  </w:num>
  <w:num w:numId="2" w16cid:durableId="1177385209">
    <w:abstractNumId w:val="13"/>
  </w:num>
  <w:num w:numId="3" w16cid:durableId="2093502046">
    <w:abstractNumId w:val="8"/>
  </w:num>
  <w:num w:numId="4" w16cid:durableId="1711762030">
    <w:abstractNumId w:val="17"/>
  </w:num>
  <w:num w:numId="5" w16cid:durableId="1596477970">
    <w:abstractNumId w:val="6"/>
  </w:num>
  <w:num w:numId="6" w16cid:durableId="1713118730">
    <w:abstractNumId w:val="4"/>
  </w:num>
  <w:num w:numId="7" w16cid:durableId="524297429">
    <w:abstractNumId w:val="27"/>
  </w:num>
  <w:num w:numId="8" w16cid:durableId="1993021986">
    <w:abstractNumId w:val="25"/>
  </w:num>
  <w:num w:numId="9" w16cid:durableId="1966888124">
    <w:abstractNumId w:val="0"/>
  </w:num>
  <w:num w:numId="10" w16cid:durableId="1974210801">
    <w:abstractNumId w:val="38"/>
  </w:num>
  <w:num w:numId="11" w16cid:durableId="620041707">
    <w:abstractNumId w:val="24"/>
  </w:num>
  <w:num w:numId="12" w16cid:durableId="267084567">
    <w:abstractNumId w:val="40"/>
  </w:num>
  <w:num w:numId="13" w16cid:durableId="1533613235">
    <w:abstractNumId w:val="2"/>
  </w:num>
  <w:num w:numId="14" w16cid:durableId="951401311">
    <w:abstractNumId w:val="18"/>
  </w:num>
  <w:num w:numId="15" w16cid:durableId="1001735731">
    <w:abstractNumId w:val="43"/>
  </w:num>
  <w:num w:numId="16" w16cid:durableId="2042975670">
    <w:abstractNumId w:val="35"/>
  </w:num>
  <w:num w:numId="17" w16cid:durableId="399795329">
    <w:abstractNumId w:val="15"/>
  </w:num>
  <w:num w:numId="18" w16cid:durableId="1451166569">
    <w:abstractNumId w:val="11"/>
  </w:num>
  <w:num w:numId="19" w16cid:durableId="1700080366">
    <w:abstractNumId w:val="42"/>
  </w:num>
  <w:num w:numId="20" w16cid:durableId="1885554154">
    <w:abstractNumId w:val="21"/>
  </w:num>
  <w:num w:numId="21" w16cid:durableId="1162038964">
    <w:abstractNumId w:val="10"/>
  </w:num>
  <w:num w:numId="22" w16cid:durableId="792863695">
    <w:abstractNumId w:val="48"/>
  </w:num>
  <w:num w:numId="23" w16cid:durableId="191040292">
    <w:abstractNumId w:val="7"/>
  </w:num>
  <w:num w:numId="24" w16cid:durableId="398409425">
    <w:abstractNumId w:val="32"/>
  </w:num>
  <w:num w:numId="25" w16cid:durableId="294676554">
    <w:abstractNumId w:val="1"/>
  </w:num>
  <w:num w:numId="26" w16cid:durableId="412288235">
    <w:abstractNumId w:val="14"/>
  </w:num>
  <w:num w:numId="27" w16cid:durableId="524057334">
    <w:abstractNumId w:val="3"/>
  </w:num>
  <w:num w:numId="28" w16cid:durableId="7488371">
    <w:abstractNumId w:val="39"/>
  </w:num>
  <w:num w:numId="29" w16cid:durableId="23672317">
    <w:abstractNumId w:val="5"/>
  </w:num>
  <w:num w:numId="30" w16cid:durableId="2019766365">
    <w:abstractNumId w:val="20"/>
  </w:num>
  <w:num w:numId="31" w16cid:durableId="981739930">
    <w:abstractNumId w:val="30"/>
  </w:num>
  <w:num w:numId="32" w16cid:durableId="1018317181">
    <w:abstractNumId w:val="19"/>
  </w:num>
  <w:num w:numId="33" w16cid:durableId="1369912141">
    <w:abstractNumId w:val="47"/>
  </w:num>
  <w:num w:numId="34" w16cid:durableId="144398190">
    <w:abstractNumId w:val="33"/>
  </w:num>
  <w:num w:numId="35" w16cid:durableId="803886395">
    <w:abstractNumId w:val="36"/>
  </w:num>
  <w:num w:numId="36" w16cid:durableId="1130977821">
    <w:abstractNumId w:val="31"/>
  </w:num>
  <w:num w:numId="37" w16cid:durableId="1280726839">
    <w:abstractNumId w:val="41"/>
  </w:num>
  <w:num w:numId="38" w16cid:durableId="406919767">
    <w:abstractNumId w:val="23"/>
  </w:num>
  <w:num w:numId="39" w16cid:durableId="219749636">
    <w:abstractNumId w:val="45"/>
  </w:num>
  <w:num w:numId="40" w16cid:durableId="1127240642">
    <w:abstractNumId w:val="34"/>
  </w:num>
  <w:num w:numId="41" w16cid:durableId="1188133535">
    <w:abstractNumId w:val="44"/>
  </w:num>
  <w:num w:numId="42" w16cid:durableId="1296331480">
    <w:abstractNumId w:val="16"/>
  </w:num>
  <w:num w:numId="43" w16cid:durableId="1190292104">
    <w:abstractNumId w:val="46"/>
  </w:num>
  <w:num w:numId="44" w16cid:durableId="481704212">
    <w:abstractNumId w:val="49"/>
  </w:num>
  <w:num w:numId="45" w16cid:durableId="1608851741">
    <w:abstractNumId w:val="37"/>
  </w:num>
  <w:num w:numId="46" w16cid:durableId="418453439">
    <w:abstractNumId w:val="29"/>
  </w:num>
  <w:num w:numId="47" w16cid:durableId="1367413547">
    <w:abstractNumId w:val="12"/>
  </w:num>
  <w:num w:numId="48" w16cid:durableId="575091502">
    <w:abstractNumId w:val="28"/>
  </w:num>
  <w:num w:numId="49" w16cid:durableId="259412200">
    <w:abstractNumId w:val="9"/>
  </w:num>
  <w:num w:numId="50" w16cid:durableId="1438716397">
    <w:abstractNumId w:val="22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efaultTabStop w:val="11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yNjWytDA2MTU3MTBV0lEKTi0uzszPAykwrgUAnw3yaiwAAAA="/>
  </w:docVars>
  <w:rsids>
    <w:rsidRoot w:val="009B120F"/>
    <w:rsid w:val="00023292"/>
    <w:rsid w:val="00034647"/>
    <w:rsid w:val="00047CD0"/>
    <w:rsid w:val="00075623"/>
    <w:rsid w:val="00090852"/>
    <w:rsid w:val="000919FB"/>
    <w:rsid w:val="000C4020"/>
    <w:rsid w:val="0018401A"/>
    <w:rsid w:val="001938E2"/>
    <w:rsid w:val="001D5527"/>
    <w:rsid w:val="00214298"/>
    <w:rsid w:val="00221417"/>
    <w:rsid w:val="00267411"/>
    <w:rsid w:val="00286B42"/>
    <w:rsid w:val="002953A0"/>
    <w:rsid w:val="002F50B7"/>
    <w:rsid w:val="003363FF"/>
    <w:rsid w:val="00346DDF"/>
    <w:rsid w:val="003569B1"/>
    <w:rsid w:val="00365898"/>
    <w:rsid w:val="003B7CEA"/>
    <w:rsid w:val="003E1DA7"/>
    <w:rsid w:val="00432CA4"/>
    <w:rsid w:val="0045499E"/>
    <w:rsid w:val="004901B5"/>
    <w:rsid w:val="004A658F"/>
    <w:rsid w:val="004B4123"/>
    <w:rsid w:val="004B43A0"/>
    <w:rsid w:val="004C379D"/>
    <w:rsid w:val="004F056D"/>
    <w:rsid w:val="004F3C19"/>
    <w:rsid w:val="004F5D8F"/>
    <w:rsid w:val="005252C4"/>
    <w:rsid w:val="0056560A"/>
    <w:rsid w:val="005A7426"/>
    <w:rsid w:val="005A745E"/>
    <w:rsid w:val="005C7DDC"/>
    <w:rsid w:val="005D2F2D"/>
    <w:rsid w:val="005D5402"/>
    <w:rsid w:val="005D6C91"/>
    <w:rsid w:val="00601F59"/>
    <w:rsid w:val="00604404"/>
    <w:rsid w:val="00643DE1"/>
    <w:rsid w:val="00654E54"/>
    <w:rsid w:val="006C6A71"/>
    <w:rsid w:val="00754FBA"/>
    <w:rsid w:val="00783BD3"/>
    <w:rsid w:val="007B795C"/>
    <w:rsid w:val="007F323D"/>
    <w:rsid w:val="007F45D0"/>
    <w:rsid w:val="00820485"/>
    <w:rsid w:val="00856B10"/>
    <w:rsid w:val="00864569"/>
    <w:rsid w:val="00864830"/>
    <w:rsid w:val="008662C3"/>
    <w:rsid w:val="00872C62"/>
    <w:rsid w:val="008F3C77"/>
    <w:rsid w:val="00911D44"/>
    <w:rsid w:val="00922D13"/>
    <w:rsid w:val="009428F3"/>
    <w:rsid w:val="00943A34"/>
    <w:rsid w:val="00971462"/>
    <w:rsid w:val="00972526"/>
    <w:rsid w:val="00976FD3"/>
    <w:rsid w:val="009B120F"/>
    <w:rsid w:val="009C72C2"/>
    <w:rsid w:val="009E1DC9"/>
    <w:rsid w:val="00A721A6"/>
    <w:rsid w:val="00A817EB"/>
    <w:rsid w:val="00A83091"/>
    <w:rsid w:val="00AB19E5"/>
    <w:rsid w:val="00AB7896"/>
    <w:rsid w:val="00AC47D7"/>
    <w:rsid w:val="00AE67F8"/>
    <w:rsid w:val="00B16AAB"/>
    <w:rsid w:val="00B418B3"/>
    <w:rsid w:val="00B56256"/>
    <w:rsid w:val="00B73158"/>
    <w:rsid w:val="00B8047E"/>
    <w:rsid w:val="00B852DA"/>
    <w:rsid w:val="00BE63BA"/>
    <w:rsid w:val="00C65D14"/>
    <w:rsid w:val="00CA0138"/>
    <w:rsid w:val="00CB5D75"/>
    <w:rsid w:val="00CC0316"/>
    <w:rsid w:val="00CD4674"/>
    <w:rsid w:val="00CE4413"/>
    <w:rsid w:val="00CE7F1E"/>
    <w:rsid w:val="00D14732"/>
    <w:rsid w:val="00D37FA0"/>
    <w:rsid w:val="00D827A0"/>
    <w:rsid w:val="00D93F0A"/>
    <w:rsid w:val="00D9449A"/>
    <w:rsid w:val="00DC46E3"/>
    <w:rsid w:val="00DD21C2"/>
    <w:rsid w:val="00DF06D3"/>
    <w:rsid w:val="00E65C6A"/>
    <w:rsid w:val="00EE4C02"/>
    <w:rsid w:val="00EE51B9"/>
    <w:rsid w:val="00F428B4"/>
    <w:rsid w:val="00F53563"/>
    <w:rsid w:val="00F707DB"/>
    <w:rsid w:val="00F807D6"/>
    <w:rsid w:val="00F851FD"/>
    <w:rsid w:val="00FA0C26"/>
    <w:rsid w:val="00FA24E7"/>
    <w:rsid w:val="00FC74F5"/>
    <w:rsid w:val="00FD0A70"/>
    <w:rsid w:val="00FF3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52DCDE"/>
  <w15:docId w15:val="{606F287F-EFB0-4493-B169-A9A50F61B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120F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20F"/>
    <w:rPr>
      <w:rFonts w:ascii="Tahoma" w:hAnsi="Tahoma" w:cs="Mangal"/>
      <w:sz w:val="16"/>
      <w:szCs w:val="14"/>
    </w:rPr>
  </w:style>
  <w:style w:type="paragraph" w:styleId="ListParagraph">
    <w:name w:val="List Paragraph"/>
    <w:basedOn w:val="Normal"/>
    <w:uiPriority w:val="34"/>
    <w:qFormat/>
    <w:rsid w:val="00643DE1"/>
    <w:pPr>
      <w:ind w:left="720"/>
      <w:contextualSpacing/>
    </w:pPr>
  </w:style>
  <w:style w:type="table" w:styleId="TableGrid">
    <w:name w:val="Table Grid"/>
    <w:basedOn w:val="TableNormal"/>
    <w:uiPriority w:val="59"/>
    <w:rsid w:val="009E1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34647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22141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3658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898"/>
  </w:style>
  <w:style w:type="paragraph" w:styleId="Footer">
    <w:name w:val="footer"/>
    <w:basedOn w:val="Normal"/>
    <w:link w:val="FooterChar"/>
    <w:uiPriority w:val="99"/>
    <w:unhideWhenUsed/>
    <w:rsid w:val="003658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898"/>
  </w:style>
  <w:style w:type="character" w:styleId="Hyperlink">
    <w:name w:val="Hyperlink"/>
    <w:basedOn w:val="DefaultParagraphFont"/>
    <w:uiPriority w:val="99"/>
    <w:semiHidden/>
    <w:unhideWhenUsed/>
    <w:rsid w:val="00B73158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73158"/>
    <w:rPr>
      <w:b/>
      <w:bCs/>
    </w:rPr>
  </w:style>
  <w:style w:type="character" w:customStyle="1" w:styleId="katex-mathml">
    <w:name w:val="katex-mathml"/>
    <w:basedOn w:val="DefaultParagraphFont"/>
    <w:rsid w:val="00B73158"/>
  </w:style>
  <w:style w:type="character" w:customStyle="1" w:styleId="mord">
    <w:name w:val="mord"/>
    <w:basedOn w:val="DefaultParagraphFont"/>
    <w:rsid w:val="00B73158"/>
  </w:style>
  <w:style w:type="character" w:customStyle="1" w:styleId="mopen">
    <w:name w:val="mopen"/>
    <w:basedOn w:val="DefaultParagraphFont"/>
    <w:rsid w:val="00B73158"/>
  </w:style>
  <w:style w:type="character" w:customStyle="1" w:styleId="mclose">
    <w:name w:val="mclose"/>
    <w:basedOn w:val="DefaultParagraphFont"/>
    <w:rsid w:val="00B73158"/>
  </w:style>
  <w:style w:type="character" w:customStyle="1" w:styleId="mspace">
    <w:name w:val="mspace"/>
    <w:basedOn w:val="DefaultParagraphFont"/>
    <w:rsid w:val="00B73158"/>
  </w:style>
  <w:style w:type="character" w:customStyle="1" w:styleId="mrel">
    <w:name w:val="mrel"/>
    <w:basedOn w:val="DefaultParagraphFont"/>
    <w:rsid w:val="00B73158"/>
  </w:style>
  <w:style w:type="character" w:customStyle="1" w:styleId="mpunct">
    <w:name w:val="mpunct"/>
    <w:basedOn w:val="DefaultParagraphFont"/>
    <w:rsid w:val="00B73158"/>
  </w:style>
  <w:style w:type="character" w:customStyle="1" w:styleId="mop">
    <w:name w:val="mop"/>
    <w:basedOn w:val="DefaultParagraphFont"/>
    <w:rsid w:val="00B73158"/>
  </w:style>
  <w:style w:type="character" w:customStyle="1" w:styleId="vlist-s">
    <w:name w:val="vlist-s"/>
    <w:basedOn w:val="DefaultParagraphFont"/>
    <w:rsid w:val="00B73158"/>
  </w:style>
  <w:style w:type="character" w:customStyle="1" w:styleId="mbin">
    <w:name w:val="mbin"/>
    <w:basedOn w:val="DefaultParagraphFont"/>
    <w:rsid w:val="00B73158"/>
  </w:style>
  <w:style w:type="character" w:customStyle="1" w:styleId="delimsizing">
    <w:name w:val="delimsizing"/>
    <w:basedOn w:val="DefaultParagraphFont"/>
    <w:rsid w:val="00B73158"/>
  </w:style>
  <w:style w:type="character" w:customStyle="1" w:styleId="accent-body">
    <w:name w:val="accent-body"/>
    <w:basedOn w:val="DefaultParagraphFont"/>
    <w:rsid w:val="00B731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72137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850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447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330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987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7336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1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4747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9154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34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7609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82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7478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4126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511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7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3968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305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6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5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942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8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4468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930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9586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0792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85264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20884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9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3924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28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165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7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21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63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0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787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2603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264039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43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10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011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07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69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69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75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711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687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32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1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1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649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830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64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3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0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65998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4163">
          <w:marLeft w:val="11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11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1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868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028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4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15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16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374198">
              <w:marLeft w:val="0"/>
              <w:marRight w:val="0"/>
              <w:marTop w:val="720"/>
              <w:marBottom w:val="7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78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35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90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615162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429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509951">
                                  <w:blockQuote w:val="1"/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single" w:sz="6" w:space="12" w:color="D4D4D4"/>
                                    <w:left w:val="single" w:sz="6" w:space="12" w:color="D4D4D4"/>
                                    <w:bottom w:val="single" w:sz="6" w:space="12" w:color="D4D4D4"/>
                                    <w:right w:val="single" w:sz="6" w:space="12" w:color="D4D4D4"/>
                                  </w:divBdr>
                                </w:div>
                                <w:div w:id="1021012392">
                                  <w:blockQuote w:val="1"/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single" w:sz="6" w:space="12" w:color="D4D4D4"/>
                                    <w:left w:val="single" w:sz="6" w:space="12" w:color="D4D4D4"/>
                                    <w:bottom w:val="single" w:sz="6" w:space="12" w:color="D4D4D4"/>
                                    <w:right w:val="single" w:sz="6" w:space="12" w:color="D4D4D4"/>
                                  </w:divBdr>
                                </w:div>
                                <w:div w:id="1235507267">
                                  <w:blockQuote w:val="1"/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single" w:sz="6" w:space="12" w:color="D4D4D4"/>
                                    <w:left w:val="single" w:sz="6" w:space="12" w:color="D4D4D4"/>
                                    <w:bottom w:val="single" w:sz="6" w:space="12" w:color="D4D4D4"/>
                                    <w:right w:val="single" w:sz="6" w:space="12" w:color="D4D4D4"/>
                                  </w:divBdr>
                                </w:div>
                                <w:div w:id="1975211721">
                                  <w:blockQuote w:val="1"/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single" w:sz="6" w:space="12" w:color="D4D4D4"/>
                                    <w:left w:val="single" w:sz="6" w:space="12" w:color="D4D4D4"/>
                                    <w:bottom w:val="single" w:sz="6" w:space="12" w:color="D4D4D4"/>
                                    <w:right w:val="single" w:sz="6" w:space="12" w:color="D4D4D4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59473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6061412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8245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7943425">
                                  <w:blockQuote w:val="1"/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single" w:sz="6" w:space="12" w:color="D4D4D4"/>
                                    <w:left w:val="single" w:sz="6" w:space="12" w:color="D4D4D4"/>
                                    <w:bottom w:val="single" w:sz="6" w:space="12" w:color="D4D4D4"/>
                                    <w:right w:val="single" w:sz="6" w:space="12" w:color="D4D4D4"/>
                                  </w:divBdr>
                                  <w:divsChild>
                                    <w:div w:id="1047145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19027820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116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23157713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7169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965851">
                                  <w:blockQuote w:val="1"/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single" w:sz="6" w:space="12" w:color="D4D4D4"/>
                                    <w:left w:val="single" w:sz="6" w:space="12" w:color="D4D4D4"/>
                                    <w:bottom w:val="single" w:sz="6" w:space="12" w:color="D4D4D4"/>
                                    <w:right w:val="single" w:sz="6" w:space="12" w:color="D4D4D4"/>
                                  </w:divBdr>
                                  <w:divsChild>
                                    <w:div w:id="19280311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52412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8523303">
                          <w:marLeft w:val="0"/>
                          <w:marRight w:val="0"/>
                          <w:marTop w:val="0"/>
                          <w:marBottom w:val="6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86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3596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19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5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44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61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893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55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156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926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0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74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2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03065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958111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828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437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5795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6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16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40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8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7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2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13199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5159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2077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41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9278">
          <w:marLeft w:val="14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2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39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9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07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8906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0779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4361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63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6621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74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0758C0-C7B3-4921-B0AA-C973F6AA4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kas gupta</dc:creator>
  <cp:lastModifiedBy>Dr. Akhilesh Kumar Gupta</cp:lastModifiedBy>
  <cp:revision>2</cp:revision>
  <dcterms:created xsi:type="dcterms:W3CDTF">2025-06-04T13:49:00Z</dcterms:created>
  <dcterms:modified xsi:type="dcterms:W3CDTF">2025-06-04T13:49:00Z</dcterms:modified>
</cp:coreProperties>
</file>